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4F03CA" w14:paraId="757860E9" w14:textId="3BC794DC" w:rsidTr="004F03CA">
        <w:tc>
          <w:tcPr>
            <w:tcW w:w="3024" w:type="dxa"/>
          </w:tcPr>
          <w:p w14:paraId="4BEE4753" w14:textId="0462C556" w:rsidR="004F03CA" w:rsidRPr="007D423E" w:rsidRDefault="004F03CA" w:rsidP="004F03CA">
            <w:pPr>
              <w:rPr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668A5D2A" wp14:editId="68EC82F1">
                  <wp:simplePos x="0" y="0"/>
                  <wp:positionH relativeFrom="column">
                    <wp:posOffset>1124585</wp:posOffset>
                  </wp:positionH>
                  <wp:positionV relativeFrom="paragraph">
                    <wp:posOffset>0</wp:posOffset>
                  </wp:positionV>
                  <wp:extent cx="720090" cy="671195"/>
                  <wp:effectExtent l="0" t="0" r="3810" b="0"/>
                  <wp:wrapSquare wrapText="bothSides"/>
                  <wp:docPr id="2" name="Picture 2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 w:rsidR="005C7B64"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 w:rsidR="005C7B64"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 w:rsidR="005C7B64"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 w:rsidR="005C7B64"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0657441D" w14:textId="18F1C14B" w:rsidR="004F03CA" w:rsidRPr="007D423E" w:rsidRDefault="004F03CA" w:rsidP="004F03CA">
            <w:pPr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741FB444" wp14:editId="7F538697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53340</wp:posOffset>
                  </wp:positionV>
                  <wp:extent cx="720090" cy="671195"/>
                  <wp:effectExtent l="0" t="0" r="3810" b="0"/>
                  <wp:wrapSquare wrapText="bothSides"/>
                  <wp:docPr id="1" name="Picture 1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 w:rsidR="005C7B64"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 w:rsidR="005C7B64"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 w:rsidR="005C7B64"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 w:rsidR="005C7B64"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72A68CC5" w14:textId="11C53880" w:rsidR="004F03CA" w:rsidRPr="007D423E" w:rsidRDefault="004F03CA" w:rsidP="004F03CA">
            <w:pPr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14EA699B" wp14:editId="7FE21E52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53340</wp:posOffset>
                  </wp:positionV>
                  <wp:extent cx="720090" cy="671195"/>
                  <wp:effectExtent l="0" t="0" r="3810" b="0"/>
                  <wp:wrapSquare wrapText="bothSides"/>
                  <wp:docPr id="3" name="Picture 3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 w:rsidR="005C7B64"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 w:rsidR="005C7B64"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 w:rsidR="005C7B64"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 w:rsidR="005C7B64"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</w:tr>
      <w:tr w:rsidR="0019589E" w14:paraId="13C394EA" w14:textId="77777777" w:rsidTr="00A35687">
        <w:tc>
          <w:tcPr>
            <w:tcW w:w="3024" w:type="dxa"/>
          </w:tcPr>
          <w:p w14:paraId="1F6487E1" w14:textId="0A719A0F" w:rsidR="0019589E" w:rsidRPr="007D423E" w:rsidRDefault="0019589E" w:rsidP="00A35687">
            <w:pPr>
              <w:rPr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79744" behindDoc="0" locked="0" layoutInCell="1" allowOverlap="1" wp14:anchorId="51349E5D" wp14:editId="6AAC28F4">
                  <wp:simplePos x="0" y="0"/>
                  <wp:positionH relativeFrom="column">
                    <wp:posOffset>1124585</wp:posOffset>
                  </wp:positionH>
                  <wp:positionV relativeFrom="paragraph">
                    <wp:posOffset>0</wp:posOffset>
                  </wp:positionV>
                  <wp:extent cx="720090" cy="671195"/>
                  <wp:effectExtent l="0" t="0" r="3810" b="0"/>
                  <wp:wrapSquare wrapText="bothSides"/>
                  <wp:docPr id="1357939827" name="Picture 1357939827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6EBD8C3E" w14:textId="229E850B" w:rsidR="0019589E" w:rsidRPr="007D423E" w:rsidRDefault="0019589E" w:rsidP="00A35687">
            <w:pPr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69AC0A4E" wp14:editId="0814413C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53340</wp:posOffset>
                  </wp:positionV>
                  <wp:extent cx="720090" cy="671195"/>
                  <wp:effectExtent l="0" t="0" r="3810" b="0"/>
                  <wp:wrapSquare wrapText="bothSides"/>
                  <wp:docPr id="918801555" name="Picture 918801555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78BA07A1" w14:textId="04F5D5D2" w:rsidR="0019589E" w:rsidRPr="007D423E" w:rsidRDefault="0019589E" w:rsidP="00A35687">
            <w:pPr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1792" behindDoc="0" locked="0" layoutInCell="1" allowOverlap="1" wp14:anchorId="0C1747AF" wp14:editId="7425B07B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53340</wp:posOffset>
                  </wp:positionV>
                  <wp:extent cx="720090" cy="671195"/>
                  <wp:effectExtent l="0" t="0" r="3810" b="0"/>
                  <wp:wrapSquare wrapText="bothSides"/>
                  <wp:docPr id="45435406" name="Picture 45435406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</w:tr>
      <w:tr w:rsidR="0019589E" w14:paraId="73C33B3C" w14:textId="77777777" w:rsidTr="0019589E">
        <w:tc>
          <w:tcPr>
            <w:tcW w:w="3024" w:type="dxa"/>
          </w:tcPr>
          <w:p w14:paraId="78CE46D4" w14:textId="545929D8" w:rsidR="0019589E" w:rsidRPr="007D423E" w:rsidRDefault="0019589E" w:rsidP="00A35687">
            <w:pPr>
              <w:rPr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3840" behindDoc="0" locked="0" layoutInCell="1" allowOverlap="1" wp14:anchorId="23C45F84" wp14:editId="3F910207">
                  <wp:simplePos x="0" y="0"/>
                  <wp:positionH relativeFrom="column">
                    <wp:posOffset>1124585</wp:posOffset>
                  </wp:positionH>
                  <wp:positionV relativeFrom="paragraph">
                    <wp:posOffset>0</wp:posOffset>
                  </wp:positionV>
                  <wp:extent cx="720090" cy="671195"/>
                  <wp:effectExtent l="0" t="0" r="3810" b="0"/>
                  <wp:wrapSquare wrapText="bothSides"/>
                  <wp:docPr id="349030485" name="Picture 349030485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1C803A7D" w14:textId="5566EE02" w:rsidR="0019589E" w:rsidRPr="007D423E" w:rsidRDefault="0019589E" w:rsidP="00A35687">
            <w:pPr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4864" behindDoc="0" locked="0" layoutInCell="1" allowOverlap="1" wp14:anchorId="39078D6D" wp14:editId="71C961FD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53340</wp:posOffset>
                  </wp:positionV>
                  <wp:extent cx="720090" cy="671195"/>
                  <wp:effectExtent l="0" t="0" r="3810" b="0"/>
                  <wp:wrapSquare wrapText="bothSides"/>
                  <wp:docPr id="264624368" name="Picture 264624368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7E509078" w14:textId="0133AB6B" w:rsidR="0019589E" w:rsidRPr="007D423E" w:rsidRDefault="0019589E" w:rsidP="00A35687">
            <w:pPr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</w:pPr>
            <w:r w:rsidRPr="007D423E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0" locked="0" layoutInCell="1" allowOverlap="1" wp14:anchorId="55C12D7B" wp14:editId="6EFAAA36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53340</wp:posOffset>
                  </wp:positionV>
                  <wp:extent cx="720090" cy="671195"/>
                  <wp:effectExtent l="0" t="0" r="3810" b="0"/>
                  <wp:wrapSquare wrapText="bothSides"/>
                  <wp:docPr id="322484142" name="Picture 322484142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720090" cy="671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D423E">
              <w:rPr>
                <w:rFonts w:cs="Calibri"/>
                <w:b/>
                <w:bCs/>
                <w:sz w:val="20"/>
                <w:szCs w:val="20"/>
              </w:rPr>
              <w:t>Bear’s-foot,</w:t>
            </w:r>
            <w:r w:rsidRPr="007D423E">
              <w:rPr>
                <w:rFonts w:cs="Calibri"/>
                <w:sz w:val="20"/>
                <w:szCs w:val="20"/>
              </w:rPr>
              <w:t xml:space="preserve"> </w:t>
            </w:r>
            <w:r w:rsidRPr="007D423E">
              <w:rPr>
                <w:rFonts w:eastAsia="Times New Roman" w:cs="Calibri"/>
                <w:i/>
                <w:sz w:val="20"/>
                <w:szCs w:val="20"/>
              </w:rPr>
              <w:t xml:space="preserve">Smallanthus uvedalius,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Native herbaceous perennial, 3-7’, leaves 8-14”. Large leaves provide contrasting texture for </w:t>
            </w:r>
            <w:r>
              <w:rPr>
                <w:rFonts w:eastAsia="Times New Roman" w:cs="Calibri"/>
                <w:iCs/>
                <w:sz w:val="20"/>
                <w:szCs w:val="20"/>
              </w:rPr>
              <w:t xml:space="preserve">the </w:t>
            </w:r>
            <w:r w:rsidRPr="007D423E">
              <w:rPr>
                <w:rFonts w:eastAsia="Times New Roman" w:cs="Calibri"/>
                <w:iCs/>
                <w:sz w:val="20"/>
                <w:szCs w:val="20"/>
              </w:rPr>
              <w:t xml:space="preserve">garden. </w:t>
            </w:r>
            <w:r w:rsidRPr="007D423E">
              <w:rPr>
                <w:sz w:val="20"/>
                <w:szCs w:val="20"/>
              </w:rPr>
              <w:t>Best in part-shade, moist soil</w:t>
            </w:r>
            <w:r>
              <w:rPr>
                <w:sz w:val="20"/>
                <w:szCs w:val="20"/>
              </w:rPr>
              <w:t>, but will take full sun, medium to dry soil</w:t>
            </w:r>
            <w:r w:rsidRPr="007D423E">
              <w:rPr>
                <w:sz w:val="20"/>
                <w:szCs w:val="20"/>
              </w:rPr>
              <w:t xml:space="preserve">. Multiple 2” yellow blooms, July-Aug. nectar for butterflies, bees, </w:t>
            </w:r>
            <w:r>
              <w:rPr>
                <w:sz w:val="20"/>
                <w:szCs w:val="20"/>
              </w:rPr>
              <w:t xml:space="preserve">and </w:t>
            </w:r>
            <w:r w:rsidRPr="007D423E">
              <w:rPr>
                <w:sz w:val="20"/>
                <w:szCs w:val="20"/>
              </w:rPr>
              <w:t>wasps</w:t>
            </w:r>
            <w:r w:rsidRPr="008E32A0">
              <w:rPr>
                <w:b/>
                <w:bCs/>
                <w:sz w:val="20"/>
                <w:szCs w:val="20"/>
              </w:rPr>
              <w:t>.  Scarify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8E32A0">
              <w:rPr>
                <w:b/>
                <w:bCs/>
                <w:sz w:val="20"/>
                <w:szCs w:val="20"/>
              </w:rPr>
              <w:t xml:space="preserve"> then 2 months moist stratification</w:t>
            </w:r>
            <w:r w:rsidRPr="007D423E">
              <w:rPr>
                <w:sz w:val="20"/>
                <w:szCs w:val="20"/>
              </w:rPr>
              <w:t xml:space="preserve">. </w:t>
            </w:r>
            <w:r w:rsidRPr="00525A99">
              <w:rPr>
                <w:b/>
                <w:bCs/>
                <w:sz w:val="20"/>
                <w:szCs w:val="20"/>
              </w:rPr>
              <w:t xml:space="preserve">Sow late winter inside or outside 1/8” deep, protect seedlings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25A99">
              <w:rPr>
                <w:b/>
                <w:bCs/>
                <w:sz w:val="20"/>
                <w:szCs w:val="20"/>
              </w:rPr>
              <w:t>keep moist.</w:t>
            </w:r>
            <w:r w:rsidRPr="007D423E">
              <w:rPr>
                <w:sz w:val="20"/>
                <w:szCs w:val="20"/>
              </w:rPr>
              <w:t xml:space="preserve"> Space 18-24”. Harvested </w:t>
            </w:r>
            <w:r w:rsidR="009A250D">
              <w:rPr>
                <w:sz w:val="20"/>
                <w:szCs w:val="20"/>
              </w:rPr>
              <w:t>20___</w:t>
            </w:r>
          </w:p>
        </w:tc>
      </w:tr>
    </w:tbl>
    <w:p w14:paraId="0F26319D" w14:textId="77777777" w:rsidR="007D423E" w:rsidRDefault="007D423E" w:rsidP="0019589E"/>
    <w:sectPr w:rsidR="007D423E" w:rsidSect="001958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U0Nzc1N7WwNDFV0lEKTi0uzszPAykwqgUATie/WSwAAAA="/>
  </w:docVars>
  <w:rsids>
    <w:rsidRoot w:val="007D423E"/>
    <w:rsid w:val="0019589E"/>
    <w:rsid w:val="002426AA"/>
    <w:rsid w:val="002C2758"/>
    <w:rsid w:val="004F03CA"/>
    <w:rsid w:val="00525A99"/>
    <w:rsid w:val="005C7B64"/>
    <w:rsid w:val="00657B3D"/>
    <w:rsid w:val="00690CA8"/>
    <w:rsid w:val="007D423E"/>
    <w:rsid w:val="00887872"/>
    <w:rsid w:val="008E32A0"/>
    <w:rsid w:val="0093301D"/>
    <w:rsid w:val="0094173B"/>
    <w:rsid w:val="009A250D"/>
    <w:rsid w:val="00CB069E"/>
    <w:rsid w:val="00D0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2EC858"/>
  <w15:chartTrackingRefBased/>
  <w15:docId w15:val="{194D38A9-0AC1-4406-AD0C-4FB7A7E8B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5</Words>
  <Characters>3474</Characters>
  <Application>Microsoft Office Word</Application>
  <DocSecurity>0</DocSecurity>
  <Lines>1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09-17T20:10:00Z</cp:lastPrinted>
  <dcterms:created xsi:type="dcterms:W3CDTF">2024-11-14T20:52:00Z</dcterms:created>
  <dcterms:modified xsi:type="dcterms:W3CDTF">2024-11-1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dc3382015bccd473a836a613e63b6d009e6a69ced63367e754e40054a3e556</vt:lpwstr>
  </property>
</Properties>
</file>